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6100" w:rsidRDefault="007F21BD">
      <w:pPr>
        <w:rPr>
          <w:lang w:val="en-US"/>
        </w:rPr>
      </w:pPr>
      <w:r>
        <w:rPr>
          <w:lang w:val="en-US"/>
        </w:rPr>
        <w:t>Red academics</w:t>
      </w:r>
    </w:p>
    <w:p w:rsidR="007F21BD" w:rsidRDefault="007F21BD">
      <w:pPr>
        <w:rPr>
          <w:lang w:val="en-US"/>
        </w:rPr>
      </w:pPr>
      <w:r>
        <w:rPr>
          <w:lang w:val="en-US"/>
        </w:rPr>
        <w:t>Orange accommodations</w:t>
      </w:r>
    </w:p>
    <w:p w:rsidR="007F21BD" w:rsidRDefault="007F21BD">
      <w:pPr>
        <w:rPr>
          <w:lang w:val="en-US"/>
        </w:rPr>
      </w:pPr>
      <w:r>
        <w:rPr>
          <w:lang w:val="en-US"/>
        </w:rPr>
        <w:t>Yellow cognitive processing (attention, concentration, memory, EF)</w:t>
      </w:r>
    </w:p>
    <w:p w:rsidR="007F21BD" w:rsidRPr="00BC2C03" w:rsidRDefault="00BC2C03">
      <w:pPr>
        <w:rPr>
          <w:lang w:val="fr-CA"/>
        </w:rPr>
      </w:pPr>
      <w:r w:rsidRPr="00BC2C03">
        <w:rPr>
          <w:lang w:val="fr-CA"/>
        </w:rPr>
        <w:t>Blue communication/social interactions/soc</w:t>
      </w:r>
      <w:r>
        <w:rPr>
          <w:lang w:val="fr-CA"/>
        </w:rPr>
        <w:t>ial support</w:t>
      </w:r>
    </w:p>
    <w:p w:rsidR="00BC2C03" w:rsidRDefault="00BC2C03">
      <w:pPr>
        <w:rPr>
          <w:lang w:val="en-US"/>
        </w:rPr>
      </w:pPr>
      <w:r>
        <w:rPr>
          <w:lang w:val="en-US"/>
        </w:rPr>
        <w:t>Purple physical</w:t>
      </w:r>
    </w:p>
    <w:p w:rsidR="00BC2C03" w:rsidRDefault="00BC2C03">
      <w:pPr>
        <w:rPr>
          <w:lang w:val="en-US"/>
        </w:rPr>
      </w:pPr>
      <w:r>
        <w:rPr>
          <w:lang w:val="en-US"/>
        </w:rPr>
        <w:t>Grey wellbeing</w:t>
      </w:r>
      <w:r w:rsidR="00C91B75">
        <w:rPr>
          <w:lang w:val="en-US"/>
        </w:rPr>
        <w:t>, mental health</w:t>
      </w:r>
      <w:r>
        <w:rPr>
          <w:lang w:val="en-US"/>
        </w:rPr>
        <w:t xml:space="preserve"> and self-care</w:t>
      </w:r>
    </w:p>
    <w:p w:rsidR="00BC2C03" w:rsidRDefault="00BC2C03">
      <w:pPr>
        <w:rPr>
          <w:lang w:val="en-US"/>
        </w:rPr>
      </w:pPr>
      <w:r>
        <w:rPr>
          <w:lang w:val="en-US"/>
        </w:rPr>
        <w:t>Green life skills</w:t>
      </w:r>
    </w:p>
    <w:p w:rsidR="00BC2C03" w:rsidRDefault="00BC2C03">
      <w:pPr>
        <w:rPr>
          <w:lang w:val="en-US"/>
        </w:rPr>
      </w:pPr>
    </w:p>
    <w:p w:rsidR="00BC2C03" w:rsidRDefault="00BC2C03">
      <w:pPr>
        <w:rPr>
          <w:lang w:val="en-US"/>
        </w:rPr>
      </w:pPr>
    </w:p>
    <w:p w:rsidR="007F21BD" w:rsidRPr="007F21BD" w:rsidRDefault="007F21BD">
      <w:pPr>
        <w:rPr>
          <w:lang w:val="en-US"/>
        </w:rPr>
      </w:pPr>
    </w:p>
    <w:sectPr w:rsidR="007F21BD" w:rsidRPr="007F21B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tTAwMDMyN7M0MjJU0lEKTi0uzszPAykwrAUALyGLOCwAAAA="/>
  </w:docVars>
  <w:rsids>
    <w:rsidRoot w:val="007F21BD"/>
    <w:rsid w:val="007F21BD"/>
    <w:rsid w:val="00BC2C03"/>
    <w:rsid w:val="00C91B75"/>
    <w:rsid w:val="00E65AF8"/>
    <w:rsid w:val="00FA6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8392C7"/>
  <w15:chartTrackingRefBased/>
  <w15:docId w15:val="{0A5C9A46-C9C1-493B-A24A-0E7E158D5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DB3FF758A8D44F858DEFB59E228B57" ma:contentTypeVersion="16" ma:contentTypeDescription="Create a new document." ma:contentTypeScope="" ma:versionID="da03f85559ff5ace582f721cda68bca5">
  <xsd:schema xmlns:xsd="http://www.w3.org/2001/XMLSchema" xmlns:xs="http://www.w3.org/2001/XMLSchema" xmlns:p="http://schemas.microsoft.com/office/2006/metadata/properties" xmlns:ns3="c91cbc64-8ad4-4388-8d13-ae41e9fd8f63" xmlns:ns4="b789b551-ebdc-49fb-a32a-387493c7a19e" targetNamespace="http://schemas.microsoft.com/office/2006/metadata/properties" ma:root="true" ma:fieldsID="ba61d085492cd20287514e7b5fd964ef" ns3:_="" ns4:_="">
    <xsd:import namespace="c91cbc64-8ad4-4388-8d13-ae41e9fd8f63"/>
    <xsd:import namespace="b789b551-ebdc-49fb-a32a-387493c7a1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cbc64-8ad4-4388-8d13-ae41e9fd8f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89b551-ebdc-49fb-a32a-387493c7a19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91cbc64-8ad4-4388-8d13-ae41e9fd8f63" xsi:nil="true"/>
  </documentManagement>
</p:properties>
</file>

<file path=customXml/itemProps1.xml><?xml version="1.0" encoding="utf-8"?>
<ds:datastoreItem xmlns:ds="http://schemas.openxmlformats.org/officeDocument/2006/customXml" ds:itemID="{E41819AD-E3A7-4E0E-94AA-E3973E1EBA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91cbc64-8ad4-4388-8d13-ae41e9fd8f63"/>
    <ds:schemaRef ds:uri="b789b551-ebdc-49fb-a32a-387493c7a1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12033C-07A1-47D2-99D7-19E6714FD8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9CB938-DA03-42E8-BF16-672E043F9D79}">
  <ds:schemaRefs>
    <ds:schemaRef ds:uri="http://schemas.microsoft.com/office/2006/metadata/properties"/>
    <ds:schemaRef ds:uri="http://schemas.microsoft.com/office/infopath/2007/PartnerControls"/>
    <ds:schemaRef ds:uri="c91cbc64-8ad4-4388-8d13-ae41e9fd8f6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6</Words>
  <Characters>209</Characters>
  <Application>Microsoft Office Word</Application>
  <DocSecurity>0</DocSecurity>
  <Lines>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leton University</Company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Tanguay</dc:creator>
  <cp:keywords/>
  <dc:description/>
  <cp:lastModifiedBy>Sonia Tanguay</cp:lastModifiedBy>
  <cp:revision>1</cp:revision>
  <dcterms:created xsi:type="dcterms:W3CDTF">2023-11-20T12:46:00Z</dcterms:created>
  <dcterms:modified xsi:type="dcterms:W3CDTF">2023-11-20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abd6ba-fd87-4932-9de4-d5bd1695541c</vt:lpwstr>
  </property>
  <property fmtid="{D5CDD505-2E9C-101B-9397-08002B2CF9AE}" pid="3" name="ContentTypeId">
    <vt:lpwstr>0x010100C4DB3FF758A8D44F858DEFB59E228B57</vt:lpwstr>
  </property>
</Properties>
</file>